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body>
    <w:p w14:paraId="171FA126" w14:textId="77777777" w:rsidR="007604EE" w:rsidRDefault="007604EE">
      <w:pPr>
        <w:rPr>
          <w:rFonts w:ascii="Times New Roman" w:hAnsi="Times New Roman" w:cs="Times New Roman"/>
        </w:rPr>
      </w:pPr>
    </w:p>
    <w:p w14:paraId="3375F3D1" w14:textId="77777777" w:rsidR="008C6B9E" w:rsidRPr="007C6A63" w:rsidRDefault="007C6A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Log into the Mlab</w:t>
      </w:r>
      <w:r w:rsidR="00AB04BF">
        <w:rPr>
          <w:rFonts w:ascii="Times New Roman" w:hAnsi="Times New Roman" w:cs="Times New Roman"/>
          <w:sz w:val="24"/>
          <w:szCs w:val="24"/>
        </w:rPr>
        <w:t xml:space="preserve"> online mongoDB</w:t>
      </w:r>
      <w:r w:rsidR="0043778E">
        <w:rPr>
          <w:rFonts w:ascii="Times New Roman" w:hAnsi="Times New Roman" w:cs="Times New Roman"/>
          <w:sz w:val="24"/>
          <w:szCs w:val="24"/>
        </w:rPr>
        <w:t xml:space="preserve"> database and by enabling the CORS</w:t>
      </w:r>
      <w:r w:rsidR="00AE5473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43778E">
        <w:rPr>
          <w:rFonts w:ascii="Times New Roman" w:hAnsi="Times New Roman" w:cs="Times New Roman"/>
          <w:sz w:val="24"/>
          <w:szCs w:val="24"/>
        </w:rPr>
        <w:t xml:space="preserve">( cross- origin resource sharing) on the local browser, it establishes a connection from local server to online database. </w:t>
      </w:r>
    </w:p>
    <w:p w14:paraId="4F175791" w14:textId="77777777" w:rsidR="008C6B9E" w:rsidRDefault="00A55F4D" w:rsidP="008C6B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</w:t>
      </w:r>
      <w:r w:rsidR="008C6B9E" w:rsidRPr="008C6B9E">
        <w:rPr>
          <w:rFonts w:ascii="Times New Roman" w:hAnsi="Times New Roman" w:cs="Times New Roman"/>
          <w:sz w:val="24"/>
          <w:szCs w:val="24"/>
        </w:rPr>
        <w:t xml:space="preserve">: </w:t>
      </w:r>
      <w:r w:rsidR="00BE7895">
        <w:rPr>
          <w:rFonts w:ascii="Times New Roman" w:hAnsi="Times New Roman" w:cs="Times New Roman"/>
          <w:sz w:val="24"/>
          <w:szCs w:val="24"/>
        </w:rPr>
        <w:t>Log in</w:t>
      </w:r>
      <w:r w:rsidR="00535EBF">
        <w:rPr>
          <w:rFonts w:ascii="Times New Roman" w:hAnsi="Times New Roman" w:cs="Times New Roman"/>
          <w:sz w:val="24"/>
          <w:szCs w:val="24"/>
        </w:rPr>
        <w:t>to the application by clicking o</w:t>
      </w:r>
      <w:r w:rsidR="00BE7895">
        <w:rPr>
          <w:rFonts w:ascii="Times New Roman" w:hAnsi="Times New Roman" w:cs="Times New Roman"/>
          <w:sz w:val="24"/>
          <w:szCs w:val="24"/>
        </w:rPr>
        <w:t xml:space="preserve">n Index.html </w:t>
      </w:r>
    </w:p>
    <w:p w14:paraId="4D8729D2" w14:textId="77777777" w:rsidR="00A065C6" w:rsidRDefault="00A065C6" w:rsidP="008C6B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: A link is provided at the top left corner that provides some information about the owner and café related information.</w:t>
      </w:r>
    </w:p>
    <w:p w14:paraId="555C3674" w14:textId="77777777" w:rsidR="00A065C6" w:rsidRDefault="00A065C6" w:rsidP="008C6B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4: For customers, a feedback option is provided that can be used for future sentiment analysis. </w:t>
      </w:r>
    </w:p>
    <w:p w14:paraId="4DA1DFD3" w14:textId="77777777" w:rsidR="00BE7895" w:rsidRDefault="00896A0E" w:rsidP="008C6B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</w:t>
      </w:r>
      <w:r w:rsidR="00BE7895">
        <w:rPr>
          <w:rFonts w:ascii="Times New Roman" w:hAnsi="Times New Roman" w:cs="Times New Roman"/>
          <w:sz w:val="24"/>
          <w:szCs w:val="24"/>
        </w:rPr>
        <w:t>: Login can be categorized as:</w:t>
      </w:r>
    </w:p>
    <w:p w14:paraId="561479C4" w14:textId="77777777" w:rsidR="00BE7895" w:rsidRDefault="007F4B3E" w:rsidP="008C6B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19477E8E">
          <v:rect id="_x0000_s1027" style="position:absolute;left:0;text-align:left;margin-left:224.4pt;margin-top:9.55pt;width:111pt;height:36.6pt;z-index:251659264">
            <v:textbox>
              <w:txbxContent>
                <w:p w14:paraId="44E0E5AF" w14:textId="77777777" w:rsidR="00BE7895" w:rsidRDefault="00BE7895" w:rsidP="00BE7895">
                  <w:pPr>
                    <w:jc w:val="center"/>
                  </w:pPr>
                  <w:r>
                    <w:t>Staff Login</w:t>
                  </w:r>
                </w:p>
                <w:p w14:paraId="02D83522" w14:textId="77777777" w:rsidR="00BE7895" w:rsidRDefault="00FB0EF3">
                  <w:r>
                    <w:t>Sta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6CEBB84">
          <v:rect id="_x0000_s1026" style="position:absolute;left:0;text-align:left;margin-left:43.8pt;margin-top:9.55pt;width:103.8pt;height:36.6pt;z-index:251658240">
            <v:textbox>
              <w:txbxContent>
                <w:p w14:paraId="791E2467" w14:textId="77777777" w:rsidR="00BE7895" w:rsidRDefault="00BE7895" w:rsidP="00BE7895">
                  <w:pPr>
                    <w:jc w:val="center"/>
                  </w:pPr>
                  <w:r>
                    <w:t>Admin Login</w:t>
                  </w:r>
                </w:p>
              </w:txbxContent>
            </v:textbox>
          </v:rect>
        </w:pict>
      </w:r>
      <w:r w:rsidR="00BE7895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14:paraId="6A90456B" w14:textId="77777777" w:rsidR="00535EBF" w:rsidRDefault="007F4B3E" w:rsidP="008C6B9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3FCB50F">
          <v:shapetype id="_x0000_t32" coordsize="21600,21600" o:spt="32" o:oned="t" path="m0,0l21600,21600e" filled="f">
            <v:path arrowok="t" fillok="f" o:connecttype="none"/>
            <o:lock v:ext="edit" shapetype="t"/>
          </v:shapetype>
          <v:shape id="_x0000_s1030" type="#_x0000_t32" style="position:absolute;left:0;text-align:left;margin-left:212.4pt;margin-top:20.3pt;width:50.4pt;height:39.6pt;flip:x;z-index:251662336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30BACED3">
          <v:shape id="_x0000_s1029" type="#_x0000_t32" style="position:absolute;left:0;text-align:left;margin-left:114.6pt;margin-top:20.3pt;width:60.6pt;height:39.6pt;z-index:251661312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099D4E58">
          <v:rect id="_x0000_s1028" style="position:absolute;left:0;text-align:left;margin-left:129.6pt;margin-top:59.9pt;width:129.6pt;height:43.2pt;z-index:251660288">
            <v:textbox>
              <w:txbxContent>
                <w:p w14:paraId="63F1A855" w14:textId="77777777" w:rsidR="00535EBF" w:rsidRDefault="00535EBF" w:rsidP="00535EBF">
                  <w:pPr>
                    <w:jc w:val="center"/>
                  </w:pPr>
                  <w:r>
                    <w:t>Enter Username and Password credential</w:t>
                  </w:r>
                </w:p>
              </w:txbxContent>
            </v:textbox>
          </v:rect>
        </w:pict>
      </w:r>
    </w:p>
    <w:p w14:paraId="3BC40552" w14:textId="77777777" w:rsidR="00535EBF" w:rsidRPr="00535EBF" w:rsidRDefault="00535EBF" w:rsidP="00535EBF">
      <w:pPr>
        <w:rPr>
          <w:rFonts w:ascii="Times New Roman" w:hAnsi="Times New Roman" w:cs="Times New Roman"/>
          <w:sz w:val="24"/>
          <w:szCs w:val="24"/>
        </w:rPr>
      </w:pPr>
    </w:p>
    <w:p w14:paraId="6A0CE065" w14:textId="77777777" w:rsidR="00535EBF" w:rsidRPr="00535EBF" w:rsidRDefault="00535EBF" w:rsidP="00535EBF">
      <w:pPr>
        <w:rPr>
          <w:rFonts w:ascii="Times New Roman" w:hAnsi="Times New Roman" w:cs="Times New Roman"/>
          <w:sz w:val="24"/>
          <w:szCs w:val="24"/>
        </w:rPr>
      </w:pPr>
    </w:p>
    <w:p w14:paraId="0B097915" w14:textId="77777777" w:rsidR="00535EBF" w:rsidRDefault="007F4B3E" w:rsidP="00535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72D349B3">
          <v:shape id="_x0000_s1040" type="#_x0000_t32" style="position:absolute;margin-left:192.6pt;margin-top:25.5pt;width:186.6pt;height:25.8pt;z-index:251672576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2EBF6006">
          <v:shape id="_x0000_s1039" type="#_x0000_t32" style="position:absolute;margin-left:192.6pt;margin-top:25.5pt;width:107.4pt;height:25.8pt;z-index:251671552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7ED393BA">
          <v:shape id="_x0000_s1038" type="#_x0000_t32" style="position:absolute;margin-left:192.6pt;margin-top:25.5pt;width:37.2pt;height:25.8pt;z-index:251670528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15D746B3">
          <v:shape id="_x0000_s1037" type="#_x0000_t32" style="position:absolute;margin-left:156.6pt;margin-top:25.5pt;width:36pt;height:25.8pt;flip:x;z-index:251669504" o:connectortype="straight">
            <v:stroke endarrow="block"/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7EC00BE1">
          <v:shape id="_x0000_s1036" type="#_x0000_t32" style="position:absolute;margin-left:67.8pt;margin-top:25.5pt;width:124.8pt;height:25.8pt;flip:x;z-index:251668480" o:connectortype="straight">
            <v:stroke endarrow="block"/>
          </v:shape>
        </w:pict>
      </w:r>
    </w:p>
    <w:p w14:paraId="0576CDCF" w14:textId="77777777" w:rsidR="00BE7895" w:rsidRDefault="007F4B3E" w:rsidP="00535EBF">
      <w:p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2894A230">
          <v:rect id="_x0000_s1035" style="position:absolute;margin-left:348.6pt;margin-top:25.45pt;width:60.6pt;height:33.6pt;z-index:251667456">
            <v:textbox>
              <w:txbxContent>
                <w:p w14:paraId="7BDB4F39" w14:textId="77777777" w:rsidR="00FE5B53" w:rsidRDefault="00FE5B53" w:rsidP="00F519FB">
                  <w:pPr>
                    <w:jc w:val="center"/>
                  </w:pPr>
                  <w:r>
                    <w:t>Log Out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91ED132">
          <v:rect id="_x0000_s1034" style="position:absolute;margin-left:272.4pt;margin-top:25.45pt;width:59.4pt;height:33.6pt;z-index:251666432">
            <v:textbox>
              <w:txbxContent>
                <w:p w14:paraId="3FDD2FFA" w14:textId="77777777" w:rsidR="00FE5B53" w:rsidRDefault="00FE5B53" w:rsidP="00F519FB">
                  <w:pPr>
                    <w:jc w:val="center"/>
                  </w:pPr>
                  <w:r>
                    <w:t>Update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5E4C491F">
          <v:rect id="_x0000_s1033" style="position:absolute;margin-left:197.4pt;margin-top:25.45pt;width:61.8pt;height:33.6pt;z-index:251665408">
            <v:textbox>
              <w:txbxContent>
                <w:p w14:paraId="772E2A9B" w14:textId="77777777" w:rsidR="00FE5B53" w:rsidRDefault="00FE5B53" w:rsidP="00FE5B53">
                  <w:pPr>
                    <w:jc w:val="center"/>
                  </w:pPr>
                  <w:r>
                    <w:t>Delete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2F9E21EC">
          <v:rect id="_x0000_s1032" style="position:absolute;margin-left:114.6pt;margin-top:25.45pt;width:72.6pt;height:33.6pt;z-index:251664384">
            <v:textbox>
              <w:txbxContent>
                <w:p w14:paraId="53328146" w14:textId="77777777" w:rsidR="00FE5B53" w:rsidRDefault="00FE5B53" w:rsidP="00FE5B53">
                  <w:pPr>
                    <w:jc w:val="center"/>
                  </w:pPr>
                  <w:r>
                    <w:t>Enquire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08837A5">
          <v:rect id="_x0000_s1031" style="position:absolute;margin-left:31.2pt;margin-top:25.45pt;width:69.6pt;height:33.6pt;z-index:251663360">
            <v:textbox>
              <w:txbxContent>
                <w:p w14:paraId="45C19CD5" w14:textId="77777777" w:rsidR="00535EBF" w:rsidRDefault="00535EBF" w:rsidP="00535EBF">
                  <w:pPr>
                    <w:jc w:val="center"/>
                  </w:pPr>
                  <w:r>
                    <w:t>Insert</w:t>
                  </w:r>
                </w:p>
              </w:txbxContent>
            </v:textbox>
          </v:rect>
        </w:pict>
      </w:r>
      <w:r w:rsidR="00535EBF">
        <w:rPr>
          <w:rFonts w:ascii="Times New Roman" w:hAnsi="Times New Roman" w:cs="Times New Roman"/>
          <w:sz w:val="24"/>
          <w:szCs w:val="24"/>
        </w:rPr>
        <w:tab/>
      </w:r>
    </w:p>
    <w:p w14:paraId="39C23400" w14:textId="77777777" w:rsidR="00535EBF" w:rsidRDefault="00535EBF" w:rsidP="00535EBF">
      <w:p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</w:p>
    <w:p w14:paraId="6A51A782" w14:textId="77777777" w:rsidR="00535EBF" w:rsidRDefault="00535EBF" w:rsidP="00535EBF">
      <w:p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</w:p>
    <w:p w14:paraId="59941951" w14:textId="77777777" w:rsidR="00535EBF" w:rsidRDefault="00535EBF" w:rsidP="00535EBF">
      <w:p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</w:p>
    <w:p w14:paraId="219C1244" w14:textId="77777777" w:rsidR="00535EBF" w:rsidRDefault="008557E5" w:rsidP="00535EBF">
      <w:p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6</w:t>
      </w:r>
      <w:r w:rsidR="00535EBF">
        <w:rPr>
          <w:rFonts w:ascii="Times New Roman" w:hAnsi="Times New Roman" w:cs="Times New Roman"/>
          <w:sz w:val="24"/>
          <w:szCs w:val="24"/>
        </w:rPr>
        <w:t>: Admin Login:  Tasks performed by admin are as follows</w:t>
      </w:r>
    </w:p>
    <w:p w14:paraId="7B758C5F" w14:textId="77777777" w:rsidR="00535EBF" w:rsidRDefault="00535EBF" w:rsidP="00535EBF">
      <w:pPr>
        <w:pStyle w:val="ListParagraph"/>
        <w:numPr>
          <w:ilvl w:val="0"/>
          <w:numId w:val="1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sert: </w:t>
      </w:r>
      <w:r w:rsidRPr="00535EBF">
        <w:rPr>
          <w:rFonts w:ascii="Times New Roman" w:hAnsi="Times New Roman" w:cs="Times New Roman"/>
          <w:sz w:val="24"/>
          <w:szCs w:val="24"/>
        </w:rPr>
        <w:t>Enter Product details such as item name, price, calories, size, number and one another feature that is permitted only to the admin is item count.</w:t>
      </w:r>
    </w:p>
    <w:p w14:paraId="67971843" w14:textId="77777777" w:rsidR="00FE5B53" w:rsidRDefault="00FE5B53" w:rsidP="00FE5B53">
      <w:pPr>
        <w:pStyle w:val="ListParagraph"/>
        <w:numPr>
          <w:ilvl w:val="0"/>
          <w:numId w:val="1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quire: Admin can enquire about the details of the item by entering the item number.</w:t>
      </w:r>
    </w:p>
    <w:p w14:paraId="2A8AB701" w14:textId="77777777" w:rsidR="00FE5B53" w:rsidRDefault="00FE5B53" w:rsidP="00FE5B53">
      <w:pPr>
        <w:pStyle w:val="ListParagraph"/>
        <w:numPr>
          <w:ilvl w:val="0"/>
          <w:numId w:val="1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: Admin can delete the desired item from the Mlab mongoDB database by entering the specific number of the item.</w:t>
      </w:r>
    </w:p>
    <w:p w14:paraId="269B7416" w14:textId="77777777" w:rsidR="00FE5B53" w:rsidRDefault="00FE5B53" w:rsidP="00FE5B53">
      <w:pPr>
        <w:pStyle w:val="ListParagraph"/>
        <w:numPr>
          <w:ilvl w:val="0"/>
          <w:numId w:val="1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: </w:t>
      </w:r>
      <w:r w:rsidR="00A87B85">
        <w:rPr>
          <w:rFonts w:ascii="Times New Roman" w:hAnsi="Times New Roman" w:cs="Times New Roman"/>
          <w:sz w:val="24"/>
          <w:szCs w:val="24"/>
        </w:rPr>
        <w:t>Admin c</w:t>
      </w:r>
      <w:r w:rsidR="00F61350">
        <w:rPr>
          <w:rFonts w:ascii="Times New Roman" w:hAnsi="Times New Roman" w:cs="Times New Roman"/>
          <w:sz w:val="24"/>
          <w:szCs w:val="24"/>
        </w:rPr>
        <w:t xml:space="preserve">an perform the update operation by price or by count (accessible only to the admin). </w:t>
      </w:r>
    </w:p>
    <w:p w14:paraId="34C137D9" w14:textId="77777777" w:rsidR="00847B30" w:rsidRDefault="00847B30" w:rsidP="00847B30">
      <w:pPr>
        <w:pStyle w:val="ListParagraph"/>
        <w:numPr>
          <w:ilvl w:val="0"/>
          <w:numId w:val="4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 by price: Admin can update the item by entering the item number and price.</w:t>
      </w:r>
    </w:p>
    <w:p w14:paraId="73886116" w14:textId="77777777" w:rsidR="00847B30" w:rsidRDefault="00FB0EF3" w:rsidP="00035F95">
      <w:pPr>
        <w:pStyle w:val="ListParagraph"/>
        <w:numPr>
          <w:ilvl w:val="0"/>
          <w:numId w:val="4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pdate by count: Admin can</w:t>
      </w:r>
      <w:r w:rsidR="00847B30">
        <w:rPr>
          <w:rFonts w:ascii="Times New Roman" w:hAnsi="Times New Roman" w:cs="Times New Roman"/>
          <w:sz w:val="24"/>
          <w:szCs w:val="24"/>
        </w:rPr>
        <w:t xml:space="preserve"> increase or decrease the count by entering the item number and item count.</w:t>
      </w:r>
    </w:p>
    <w:p w14:paraId="5201805A" w14:textId="77777777" w:rsidR="00EF6DEB" w:rsidRDefault="008F09CE" w:rsidP="00EF6DEB">
      <w:p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5</w:t>
      </w:r>
      <w:r w:rsidR="00035F95">
        <w:rPr>
          <w:rFonts w:ascii="Times New Roman" w:hAnsi="Times New Roman" w:cs="Times New Roman"/>
          <w:sz w:val="24"/>
          <w:szCs w:val="24"/>
        </w:rPr>
        <w:t xml:space="preserve">: </w:t>
      </w:r>
      <w:r w:rsidR="00EF6DEB">
        <w:rPr>
          <w:rFonts w:ascii="Times New Roman" w:hAnsi="Times New Roman" w:cs="Times New Roman"/>
          <w:sz w:val="24"/>
          <w:szCs w:val="24"/>
        </w:rPr>
        <w:t>Staff Login: Tasks</w:t>
      </w:r>
      <w:r w:rsidR="00CC02AC">
        <w:rPr>
          <w:rFonts w:ascii="Times New Roman" w:hAnsi="Times New Roman" w:cs="Times New Roman"/>
          <w:sz w:val="24"/>
          <w:szCs w:val="24"/>
        </w:rPr>
        <w:t xml:space="preserve"> performed by staff </w:t>
      </w:r>
      <w:r w:rsidR="00EF6DEB">
        <w:rPr>
          <w:rFonts w:ascii="Times New Roman" w:hAnsi="Times New Roman" w:cs="Times New Roman"/>
          <w:sz w:val="24"/>
          <w:szCs w:val="24"/>
        </w:rPr>
        <w:t>are as follows</w:t>
      </w:r>
    </w:p>
    <w:p w14:paraId="1EA5E42C" w14:textId="77777777" w:rsidR="00EF6DEB" w:rsidRDefault="00EF6DEB" w:rsidP="00EF6DEB">
      <w:pPr>
        <w:pStyle w:val="ListParagraph"/>
        <w:numPr>
          <w:ilvl w:val="0"/>
          <w:numId w:val="5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 w:rsidRPr="00EF6DEB">
        <w:rPr>
          <w:rFonts w:ascii="Times New Roman" w:hAnsi="Times New Roman" w:cs="Times New Roman"/>
          <w:sz w:val="24"/>
          <w:szCs w:val="24"/>
        </w:rPr>
        <w:t>Insert: Enter Product details such as item name, price, calories,</w:t>
      </w:r>
      <w:r w:rsidR="00CC02AC">
        <w:rPr>
          <w:rFonts w:ascii="Times New Roman" w:hAnsi="Times New Roman" w:cs="Times New Roman"/>
          <w:sz w:val="24"/>
          <w:szCs w:val="24"/>
        </w:rPr>
        <w:t xml:space="preserve"> size, and item number. </w:t>
      </w:r>
    </w:p>
    <w:p w14:paraId="5D2F3FE7" w14:textId="77777777" w:rsidR="00EF6DEB" w:rsidRPr="003E5A3F" w:rsidRDefault="009A49BE" w:rsidP="00EF6DEB">
      <w:pPr>
        <w:pStyle w:val="ListParagraph"/>
        <w:numPr>
          <w:ilvl w:val="0"/>
          <w:numId w:val="5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quire: Staff</w:t>
      </w:r>
      <w:r w:rsidR="00EF6DEB" w:rsidRPr="00EF6DEB">
        <w:rPr>
          <w:rFonts w:ascii="Times New Roman" w:hAnsi="Times New Roman" w:cs="Times New Roman"/>
          <w:sz w:val="24"/>
          <w:szCs w:val="24"/>
        </w:rPr>
        <w:t xml:space="preserve"> can enquire about the details of the item by entering the item number.</w:t>
      </w:r>
    </w:p>
    <w:p w14:paraId="78B36B8A" w14:textId="77777777" w:rsidR="00EF6DEB" w:rsidRDefault="009A49BE" w:rsidP="00EF6DEB">
      <w:pPr>
        <w:pStyle w:val="ListParagraph"/>
        <w:numPr>
          <w:ilvl w:val="0"/>
          <w:numId w:val="5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: Staff</w:t>
      </w:r>
      <w:r w:rsidR="00EF6DEB" w:rsidRPr="00EF6DEB">
        <w:rPr>
          <w:rFonts w:ascii="Times New Roman" w:hAnsi="Times New Roman" w:cs="Times New Roman"/>
          <w:sz w:val="24"/>
          <w:szCs w:val="24"/>
        </w:rPr>
        <w:t xml:space="preserve"> can delete the desired item from the Mlab mongoDB database by entering the specific number of the item.</w:t>
      </w:r>
    </w:p>
    <w:p w14:paraId="1631792F" w14:textId="77777777" w:rsidR="00535EBF" w:rsidRPr="00535EBF" w:rsidRDefault="00EF6DEB" w:rsidP="009A49BE">
      <w:pPr>
        <w:pStyle w:val="ListParagraph"/>
        <w:numPr>
          <w:ilvl w:val="0"/>
          <w:numId w:val="5"/>
        </w:num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  <w:r w:rsidRPr="00EF6DEB">
        <w:rPr>
          <w:rFonts w:ascii="Times New Roman" w:hAnsi="Times New Roman" w:cs="Times New Roman"/>
          <w:sz w:val="24"/>
          <w:szCs w:val="24"/>
        </w:rPr>
        <w:t xml:space="preserve">Update: </w:t>
      </w:r>
      <w:r w:rsidR="009A49BE">
        <w:rPr>
          <w:rFonts w:ascii="Times New Roman" w:hAnsi="Times New Roman" w:cs="Times New Roman"/>
          <w:sz w:val="24"/>
          <w:szCs w:val="24"/>
        </w:rPr>
        <w:t>Staff</w:t>
      </w:r>
      <w:r w:rsidRPr="00EF6DEB">
        <w:rPr>
          <w:rFonts w:ascii="Times New Roman" w:hAnsi="Times New Roman" w:cs="Times New Roman"/>
          <w:sz w:val="24"/>
          <w:szCs w:val="24"/>
        </w:rPr>
        <w:t xml:space="preserve"> can perform the update operation by </w:t>
      </w:r>
      <w:r w:rsidR="009A49BE">
        <w:rPr>
          <w:rFonts w:ascii="Times New Roman" w:hAnsi="Times New Roman" w:cs="Times New Roman"/>
          <w:sz w:val="24"/>
          <w:szCs w:val="24"/>
        </w:rPr>
        <w:t xml:space="preserve">entering the item number and item price. </w:t>
      </w:r>
    </w:p>
    <w:p w14:paraId="0302B0DB" w14:textId="77777777" w:rsidR="00535EBF" w:rsidRPr="00535EBF" w:rsidRDefault="00535EBF" w:rsidP="00535EBF">
      <w:pPr>
        <w:tabs>
          <w:tab w:val="left" w:pos="6276"/>
        </w:tabs>
        <w:rPr>
          <w:rFonts w:ascii="Times New Roman" w:hAnsi="Times New Roman" w:cs="Times New Roman"/>
          <w:sz w:val="24"/>
          <w:szCs w:val="24"/>
        </w:rPr>
      </w:pPr>
    </w:p>
    <w:sectPr w:rsidR="00535EBF" w:rsidRPr="00535EBF" w:rsidSect="007604E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endnote w:type="separator" w:id="-1">
    <w:p w14:paraId="04EF72A6" w14:textId="77777777" w:rsidR="007F4B3E" w:rsidRDefault="007F4B3E" w:rsidP="008C6B9E">
      <w:pPr>
        <w:spacing w:after="0" w:line="240" w:lineRule="auto"/>
      </w:pPr>
      <w:r>
        <w:separator/>
      </w:r>
    </w:p>
  </w:endnote>
  <w:endnote w:type="continuationSeparator" w:id="0">
    <w:p w14:paraId="41F5C602" w14:textId="77777777" w:rsidR="007F4B3E" w:rsidRDefault="007F4B3E" w:rsidP="008C6B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35156001"/>
      <w:docPartObj>
        <w:docPartGallery w:val="Page Numbers (Bottom of Page)"/>
        <w:docPartUnique/>
      </w:docPartObj>
    </w:sdtPr>
    <w:sdtEndPr/>
    <w:sdtContent>
      <w:p w14:paraId="2E1902B9" w14:textId="77777777" w:rsidR="00E22BA9" w:rsidRDefault="007F4B3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547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8A38AB" w14:textId="77777777" w:rsidR="00E22BA9" w:rsidRDefault="00E22BA9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footnote w:type="separator" w:id="-1">
    <w:p w14:paraId="467950FD" w14:textId="77777777" w:rsidR="007F4B3E" w:rsidRDefault="007F4B3E" w:rsidP="008C6B9E">
      <w:pPr>
        <w:spacing w:after="0" w:line="240" w:lineRule="auto"/>
      </w:pPr>
      <w:r>
        <w:separator/>
      </w:r>
    </w:p>
  </w:footnote>
  <w:footnote w:type="continuationSeparator" w:id="0">
    <w:p w14:paraId="1CDEC746" w14:textId="77777777" w:rsidR="007F4B3E" w:rsidRDefault="007F4B3E" w:rsidP="008C6B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FE6589" w14:textId="77777777" w:rsidR="008C6B9E" w:rsidRDefault="008C6B9E" w:rsidP="008C6B9E">
    <w:pPr>
      <w:pStyle w:val="Header"/>
      <w:tabs>
        <w:tab w:val="clear" w:pos="4680"/>
      </w:tabs>
    </w:pPr>
    <w:r>
      <w:t>User Report</w:t>
    </w:r>
    <w:r>
      <w:tab/>
      <w:t>531-Database Management System</w:t>
    </w:r>
  </w:p>
  <w:p w14:paraId="568A1887" w14:textId="77777777" w:rsidR="008C6B9E" w:rsidRDefault="008C6B9E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 mv">
  <w:abstractNum w:abstractNumId="0">
    <w:nsid w:val="077429B7"/>
    <w:multiLevelType w:val="hybridMultilevel"/>
    <w:tmpl w:val="1E367B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07BE4659"/>
    <w:multiLevelType w:val="hybridMultilevel"/>
    <w:tmpl w:val="7292CD22"/>
    <w:lvl w:ilvl="0" w:tplc="4B5ECB2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24812E79"/>
    <w:multiLevelType w:val="hybridMultilevel"/>
    <w:tmpl w:val="D28AA2A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1896B34"/>
    <w:multiLevelType w:val="hybridMultilevel"/>
    <w:tmpl w:val="0F429D12"/>
    <w:lvl w:ilvl="0" w:tplc="04090001">
      <w:start w:val="1"/>
      <w:numFmt w:val="bullet"/>
      <w:lvlText w:val=""/>
      <w:lvlJc w:val="left"/>
      <w:pPr>
        <w:ind w:left="15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8" w:hanging="360"/>
      </w:pPr>
      <w:rPr>
        <w:rFonts w:ascii="Wingdings" w:hAnsi="Wingdings" w:hint="default"/>
      </w:rPr>
    </w:lvl>
  </w:abstractNum>
  <w:abstractNum w:abstractNumId="4">
    <w:nsid w:val="7A556BCE"/>
    <w:multiLevelType w:val="hybridMultilevel"/>
    <w:tmpl w:val="57E202D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bcwMTU1MLUwMjQzsTBU0lEKTi0uzszPAykwqgUADPbIZywAAAA="/>
  </w:docVars>
  <w:rsids>
    <w:rsidRoot w:val="008C6B9E"/>
    <w:rsid w:val="00035F95"/>
    <w:rsid w:val="003C0C60"/>
    <w:rsid w:val="003D7F50"/>
    <w:rsid w:val="003E5A3F"/>
    <w:rsid w:val="00417E5F"/>
    <w:rsid w:val="0043778E"/>
    <w:rsid w:val="00535EBF"/>
    <w:rsid w:val="007604EE"/>
    <w:rsid w:val="007776A9"/>
    <w:rsid w:val="007C6A63"/>
    <w:rsid w:val="007F4B3E"/>
    <w:rsid w:val="00847B30"/>
    <w:rsid w:val="008557E5"/>
    <w:rsid w:val="00896A0E"/>
    <w:rsid w:val="008C6B9E"/>
    <w:rsid w:val="008F09CE"/>
    <w:rsid w:val="009A49BE"/>
    <w:rsid w:val="009D5982"/>
    <w:rsid w:val="00A065C6"/>
    <w:rsid w:val="00A55F4D"/>
    <w:rsid w:val="00A87B85"/>
    <w:rsid w:val="00AB04BF"/>
    <w:rsid w:val="00AE5473"/>
    <w:rsid w:val="00BE7895"/>
    <w:rsid w:val="00CC02AC"/>
    <w:rsid w:val="00CE53E5"/>
    <w:rsid w:val="00E22BA9"/>
    <w:rsid w:val="00EF6DEB"/>
    <w:rsid w:val="00F519FB"/>
    <w:rsid w:val="00F61350"/>
    <w:rsid w:val="00FB0EF3"/>
    <w:rsid w:val="00FE5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  <o:rules v:ext="edit">
        <o:r id="V:Rule1" type="connector" idref="#_x0000_s1030"/>
        <o:r id="V:Rule2" type="connector" idref="#_x0000_s1038"/>
        <o:r id="V:Rule3" type="connector" idref="#_x0000_s1037"/>
        <o:r id="V:Rule4" type="connector" idref="#_x0000_s1039"/>
        <o:r id="V:Rule5" type="connector" idref="#_x0000_s1029"/>
        <o:r id="V:Rule6" type="connector" idref="#_x0000_s1036"/>
        <o:r id="V:Rule7" type="connector" idref="#_x0000_s1040"/>
      </o:rules>
    </o:shapelayout>
  </w:shapeDefaults>
  <w:decimalSymbol w:val="."/>
  <w:listSeparator w:val=","/>
  <w14:docId w14:val="62D52A6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7604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C6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B9E"/>
  </w:style>
  <w:style w:type="paragraph" w:styleId="Footer">
    <w:name w:val="footer"/>
    <w:basedOn w:val="Normal"/>
    <w:link w:val="FooterChar"/>
    <w:uiPriority w:val="99"/>
    <w:unhideWhenUsed/>
    <w:rsid w:val="008C6B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B9E"/>
  </w:style>
  <w:style w:type="paragraph" w:styleId="BalloonText">
    <w:name w:val="Balloon Text"/>
    <w:basedOn w:val="Normal"/>
    <w:link w:val="BalloonTextChar"/>
    <w:uiPriority w:val="99"/>
    <w:semiHidden/>
    <w:unhideWhenUsed/>
    <w:rsid w:val="008C6B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6B9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35E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256</Words>
  <Characters>1461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ksodha</cp:lastModifiedBy>
  <cp:revision>31</cp:revision>
  <dcterms:created xsi:type="dcterms:W3CDTF">2017-12-15T21:05:00Z</dcterms:created>
  <dcterms:modified xsi:type="dcterms:W3CDTF">2017-12-16T01:08:00Z</dcterms:modified>
</cp:coreProperties>
</file>